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415645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415645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BF3D5F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9084" w:type="dxa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3"/>
        <w:gridCol w:w="2150"/>
        <w:gridCol w:w="2223"/>
        <w:gridCol w:w="485"/>
        <w:gridCol w:w="501"/>
        <w:gridCol w:w="1143"/>
        <w:gridCol w:w="2099"/>
      </w:tblGrid>
      <w:tr w:rsidR="00BF5473" w:rsidRPr="00BF3D5F" w14:paraId="51F72AD5" w14:textId="25E511C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</w:tcPr>
          <w:p w14:paraId="6030A877" w14:textId="6B1C6195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</w:t>
            </w:r>
          </w:p>
        </w:tc>
        <w:tc>
          <w:tcPr>
            <w:tcW w:w="6451" w:type="dxa"/>
            <w:gridSpan w:val="5"/>
            <w:shd w:val="clear" w:color="auto" w:fill="FFFFFF" w:themeFill="accent1"/>
          </w:tcPr>
          <w:p w14:paraId="45BBD56A" w14:textId="2BF48DEF" w:rsidR="00BF5473" w:rsidRPr="00BF3D5F" w:rsidRDefault="00114C5F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Germany </w:t>
            </w:r>
            <w:r w:rsidR="000A61A5">
              <w:rPr>
                <w:rFonts w:ascii="Arial" w:hAnsi="Arial" w:cs="Arial"/>
                <w:color w:val="4B575F" w:themeColor="text1"/>
                <w:sz w:val="20"/>
                <w:szCs w:val="20"/>
              </w:rPr>
              <w:t>Pilot- workshop</w:t>
            </w:r>
          </w:p>
        </w:tc>
      </w:tr>
      <w:tr w:rsidR="00BF5473" w:rsidRPr="00BF3D5F" w14:paraId="67364952" w14:textId="6E76103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09C9A2DE" w14:textId="18078D78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27CC6473" w14:textId="6880E255" w:rsidR="00BF5473" w:rsidRPr="00BF3D5F" w:rsidRDefault="008D6F1C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</w:t>
            </w:r>
          </w:p>
        </w:tc>
      </w:tr>
      <w:tr w:rsidR="00BF5473" w:rsidRPr="00BF3D5F" w14:paraId="6E94372F" w14:textId="0005FD7E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3B0C9BBF" w14:textId="7CADC3E3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6DBFB51E" w14:textId="0F4A87FF" w:rsidR="00BF5473" w:rsidRDefault="00572079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023-0</w:t>
            </w:r>
            <w:r w:rsidR="008D6F1C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9-</w:t>
            </w:r>
            <w:r w:rsidR="00E66375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13</w:t>
            </w:r>
          </w:p>
        </w:tc>
      </w:tr>
      <w:tr w:rsidR="00BF5473" w:rsidRPr="00BF3D5F" w14:paraId="63851F9A" w14:textId="584CD8E1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8A7BBD0" w14:textId="4F51BD68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723482A6" w14:textId="1F3A04E9" w:rsidR="00BF5473" w:rsidRPr="00BF3D5F" w:rsidRDefault="00FB5A18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3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>-12</w:t>
            </w:r>
            <w:r w:rsidR="008F5ECE"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2825C7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AM 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IST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:0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-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: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3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0B656C">
              <w:rPr>
                <w:rFonts w:ascii="Arial" w:hAnsi="Arial" w:cs="Arial"/>
                <w:color w:val="4B575F" w:themeColor="text1"/>
                <w:sz w:val="20"/>
                <w:szCs w:val="20"/>
              </w:rPr>
              <w:t>Germany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ime</w:t>
            </w:r>
          </w:p>
        </w:tc>
      </w:tr>
      <w:tr w:rsidR="00734D8C" w:rsidRPr="00BF3D5F" w14:paraId="220B308B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6E8B73F" w14:textId="4DAA9D65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48CAAAE7" w14:textId="3A63340B" w:rsidR="00734D8C" w:rsidRPr="00BF3D5F" w:rsidRDefault="00811D80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734D8C" w:rsidRPr="00BF3D5F" w14:paraId="172C620E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71D39A7A" w14:textId="7F86A8A4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5DDA34E7" w14:textId="464DAA62" w:rsidR="00734D8C" w:rsidRPr="00BF3D5F" w:rsidRDefault="00734D8C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F5473" w:rsidRPr="00BF3D5F" w14:paraId="5D9665F7" w14:textId="1FEB6830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9084" w:type="dxa"/>
            <w:gridSpan w:val="7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BF5473" w:rsidRPr="00BF3D5F" w14:paraId="74EEC61F" w14:textId="5A84EBAB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D9DDE1" w:themeFill="accent5" w:themeFillTint="33"/>
            <w:vAlign w:val="center"/>
          </w:tcPr>
          <w:p w14:paraId="599D5761" w14:textId="0DFF6A32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2150" w:type="dxa"/>
            <w:shd w:val="clear" w:color="auto" w:fill="D9DDE1" w:themeFill="accent5" w:themeFillTint="33"/>
            <w:vAlign w:val="center"/>
          </w:tcPr>
          <w:p w14:paraId="0D1E2454" w14:textId="4A6548D7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223" w:type="dxa"/>
            <w:shd w:val="clear" w:color="auto" w:fill="D9DDE1" w:themeFill="accent5" w:themeFillTint="33"/>
            <w:vAlign w:val="center"/>
          </w:tcPr>
          <w:p w14:paraId="586457B2" w14:textId="46A7CA64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485" w:type="dxa"/>
            <w:shd w:val="clear" w:color="auto" w:fill="D9DDE1" w:themeFill="accent5" w:themeFillTint="33"/>
            <w:vAlign w:val="center"/>
          </w:tcPr>
          <w:p w14:paraId="1C8535D0" w14:textId="216FC9D1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644" w:type="dxa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099" w:type="dxa"/>
            <w:shd w:val="clear" w:color="auto" w:fill="D9DDE1" w:themeFill="accent5" w:themeFillTint="33"/>
            <w:vAlign w:val="center"/>
          </w:tcPr>
          <w:p w14:paraId="042E07D2" w14:textId="413AB3ED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C3617F" w:rsidRPr="00BF3D5F" w14:paraId="15D6CC5D" w14:textId="381F79FA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D9C6CFA" w14:textId="6FB6214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1208448E" w14:textId="65095B7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linor</w:t>
            </w:r>
            <w:r w:rsidR="005106AB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Fink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5B869563" w14:textId="109F9C19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331E3A77" w14:textId="6466DABA" w:rsidR="1D530A3E" w:rsidRDefault="009C7C02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4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671C662B" w14:textId="2CF0DC94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anivasaga</w:t>
            </w:r>
            <w:r w:rsidR="000A3524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n Namasivayam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0E17F1F" w14:textId="048D2D95" w:rsidR="00C3617F" w:rsidRPr="00614F08" w:rsidRDefault="1AB5FDE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6CA5F025" w14:textId="09244CE3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99AA045" w14:textId="69449B4C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5F25ECD3" w14:textId="6F1A21A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L</w:t>
            </w:r>
            <w:r w:rsidR="00455676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ge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35C2F829" w14:textId="17099BCA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489B417B" w14:textId="7149E7B2" w:rsidR="1D530A3E" w:rsidRDefault="009C7C02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5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4BB8523E" w14:textId="0EB6795F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uresh Patra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F6F51E6" w14:textId="0A647B65" w:rsidR="00C3617F" w:rsidRPr="00614F08" w:rsidRDefault="15E38748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1B7174B2" w14:textId="1A02DE4D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89A9DAB" w14:textId="5CA7DB66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3FBFF9F8" w14:textId="020DEB13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</w:t>
            </w:r>
            <w:r w:rsidR="00455676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</w:t>
            </w:r>
            <w:r w:rsidR="00720B49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chmidt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0E6F93DA" w14:textId="35824146" w:rsidR="1D530A3E" w:rsidRDefault="00935F8D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7C994F7" w14:textId="3899C6D8" w:rsidR="1D530A3E" w:rsidRDefault="009C7C02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6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34BD40CA" w14:textId="2D710C90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jaly</w:t>
            </w:r>
            <w:r w:rsidR="00935F8D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S R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1D387F1E" w14:textId="74533F62" w:rsidR="00C3617F" w:rsidRPr="00614F08" w:rsidRDefault="38EE15F3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71E49D68" w14:textId="38CA1CD2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1E59951" w14:textId="769E2050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6DA54BA4" w14:textId="6128D5C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2A64DDCE" w14:textId="0771F66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2FDF8D3" w14:textId="7E6E3152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2730161D" w14:textId="0CF0BDD1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3B456FF3" w14:textId="765C9CB5" w:rsidR="00C3617F" w:rsidRPr="00614F08" w:rsidRDefault="00C3617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476039" w:rsidRPr="00BF3D5F" w14:paraId="132E728D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418129D4" w14:textId="3A0A28A7" w:rsidR="00476039" w:rsidRPr="000705F5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</w:t>
            </w:r>
          </w:p>
        </w:tc>
      </w:tr>
      <w:tr w:rsidR="000705F5" w:rsidRPr="00BF3D5F" w14:paraId="520DCAAF" w14:textId="2D7F2CB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65D8FF3C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50C492FD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2047C6DC" w14:textId="726D0D3A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CA49C51" w14:textId="4674DB8F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02E323D4" w14:textId="15DCB06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476039" w:rsidRPr="00BF3D5F" w14:paraId="555100C0" w14:textId="5EE22A18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76256DC4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14F10260" w14:textId="48E6711C" w:rsidR="00476039" w:rsidRPr="00BF3D5F" w:rsidRDefault="007373ED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One more Source System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dded</w:t>
            </w:r>
            <w:r w:rsidR="009B6550">
              <w:rPr>
                <w:rFonts w:ascii="Arial" w:hAnsi="Arial" w:cs="Arial"/>
                <w:color w:val="4B575F" w:themeColor="text1"/>
                <w:sz w:val="20"/>
                <w:szCs w:val="20"/>
              </w:rPr>
              <w:t>(</w:t>
            </w:r>
            <w:proofErr w:type="gramEnd"/>
            <w:r w:rsidR="009B6550">
              <w:rPr>
                <w:rFonts w:ascii="Arial" w:hAnsi="Arial" w:cs="Arial"/>
                <w:color w:val="4B575F" w:themeColor="text1"/>
                <w:sz w:val="20"/>
                <w:szCs w:val="20"/>
              </w:rPr>
              <w:t>073)</w:t>
            </w:r>
            <w:r w:rsidR="0038048D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long with 4 source systems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4B09C308" w14:textId="77777777" w:rsidR="00476039" w:rsidRDefault="007373ED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No Data objects- need to be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irated</w:t>
            </w:r>
            <w:proofErr w:type="spellEnd"/>
            <w:r w:rsidR="007704D4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for 073 Source </w:t>
            </w:r>
            <w:proofErr w:type="gramStart"/>
            <w:r w:rsidR="007704D4">
              <w:rPr>
                <w:rFonts w:ascii="Arial" w:hAnsi="Arial" w:cs="Arial"/>
                <w:color w:val="4B575F" w:themeColor="text1"/>
                <w:sz w:val="20"/>
                <w:szCs w:val="20"/>
              </w:rPr>
              <w:t>system</w:t>
            </w:r>
            <w:proofErr w:type="gramEnd"/>
          </w:p>
          <w:p w14:paraId="7CF4CE40" w14:textId="7B0F0362" w:rsidR="007704D4" w:rsidRPr="00BF3D5F" w:rsidRDefault="007704D4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only GL Account object need to be migrated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9961FD" w14:textId="716DF904" w:rsidR="00476039" w:rsidRPr="00BF3D5F" w:rsidRDefault="00476039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575CFC3" w14:textId="6412BAAC" w:rsidR="00476039" w:rsidRPr="00BF3D5F" w:rsidRDefault="005859E0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CE</w:t>
            </w:r>
          </w:p>
        </w:tc>
      </w:tr>
      <w:tr w:rsidR="00DA2B0E" w:rsidRPr="00BF3D5F" w14:paraId="1866A6C2" w14:textId="33B02BAE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F96976D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6F3BE39F" w14:textId="0E88474A" w:rsidR="00DA2B0E" w:rsidRDefault="001B7788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Volumes for each source system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67983F59" w14:textId="327B6652" w:rsidR="00DA2B0E" w:rsidRPr="00BF3D5F" w:rsidRDefault="00485F50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Vendor,Debitor</w:t>
            </w:r>
            <w:proofErr w:type="spellEnd"/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nd Material master data</w:t>
            </w:r>
            <w:r w:rsidR="003F741E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will be 3 digits</w:t>
            </w:r>
            <w:r w:rsidR="007F6E88">
              <w:rPr>
                <w:rFonts w:ascii="Arial" w:hAnsi="Arial" w:cs="Arial"/>
                <w:color w:val="4B575F" w:themeColor="text1"/>
                <w:sz w:val="20"/>
                <w:szCs w:val="20"/>
              </w:rPr>
              <w:t>(</w:t>
            </w:r>
            <w:r w:rsidR="003F741E">
              <w:rPr>
                <w:rFonts w:ascii="Arial" w:hAnsi="Arial" w:cs="Arial"/>
                <w:color w:val="4B575F" w:themeColor="text1"/>
                <w:sz w:val="20"/>
                <w:szCs w:val="20"/>
              </w:rPr>
              <w:t>~500</w:t>
            </w:r>
            <w:r w:rsidR="007F6E88">
              <w:rPr>
                <w:rFonts w:ascii="Arial" w:hAnsi="Arial" w:cs="Arial"/>
                <w:color w:val="4B575F" w:themeColor="text1"/>
                <w:sz w:val="20"/>
                <w:szCs w:val="20"/>
              </w:rPr>
              <w:t>)</w:t>
            </w:r>
            <w:r w:rsidR="003F741E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in numbers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C32B72" w14:textId="072B918A" w:rsidR="00DA2B0E" w:rsidRPr="00BF3D5F" w:rsidRDefault="00DA2B0E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88882C3" w14:textId="63C5A18E" w:rsidR="00DA2B0E" w:rsidRPr="00BF3D5F" w:rsidRDefault="00FF6C67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CE</w:t>
            </w:r>
          </w:p>
        </w:tc>
      </w:tr>
      <w:tr w:rsidR="00BE114D" w14:paraId="7095B988" w14:textId="780D306E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35181AFF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78D07D27" w14:textId="3A18C82C" w:rsidR="00BE114D" w:rsidRDefault="00FF6C67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File Handling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15E3D2C" w14:textId="4A47F08A" w:rsidR="00BE114D" w:rsidRPr="00BF3D5F" w:rsidRDefault="00F67D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For each </w:t>
            </w:r>
            <w:proofErr w:type="spellStart"/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tage,</w:t>
            </w:r>
            <w:r w:rsidR="00EF6B8C">
              <w:rPr>
                <w:rFonts w:ascii="Arial" w:hAnsi="Arial" w:cs="Arial"/>
                <w:color w:val="4B575F" w:themeColor="text1"/>
                <w:sz w:val="20"/>
                <w:szCs w:val="20"/>
              </w:rPr>
              <w:t>Different</w:t>
            </w:r>
            <w:proofErr w:type="spellEnd"/>
            <w:proofErr w:type="gramEnd"/>
            <w:r w:rsidR="00EF6B8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Versions of File</w:t>
            </w:r>
            <w:r w:rsidR="00A870E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can be used for </w:t>
            </w:r>
            <w:proofErr w:type="spellStart"/>
            <w:r w:rsidR="0019762C">
              <w:rPr>
                <w:rFonts w:ascii="Arial" w:hAnsi="Arial" w:cs="Arial"/>
                <w:color w:val="4B575F" w:themeColor="text1"/>
                <w:sz w:val="20"/>
                <w:szCs w:val="20"/>
              </w:rPr>
              <w:t>Extraction,Approval</w:t>
            </w:r>
            <w:proofErr w:type="spellEnd"/>
            <w:r w:rsidR="0019762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nd upload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into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harepoint</w:t>
            </w:r>
            <w:proofErr w:type="spell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folders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475DB280" w14:textId="2050FA9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2099" w:type="dxa"/>
          </w:tcPr>
          <w:p w14:paraId="2D07D1A4" w14:textId="61BE0A94" w:rsidR="00BE114D" w:rsidRDefault="00F67D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14:paraId="30310DF4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E389B8A" w14:textId="64F11C36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color w:val="4B575F" w:themeColor="text1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150" w:type="dxa"/>
            <w:shd w:val="clear" w:color="auto" w:fill="auto"/>
          </w:tcPr>
          <w:p w14:paraId="2CB3BE66" w14:textId="45A1A8E0" w:rsidR="00BE114D" w:rsidRDefault="00313784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xclude the price from PIR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069C0A8D" w14:textId="73F5F085" w:rsidR="00BE114D" w:rsidRDefault="00700B8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xclue</w:t>
            </w:r>
            <w:proofErr w:type="spellEnd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the price quotation from the price</w:t>
            </w:r>
          </w:p>
        </w:tc>
        <w:tc>
          <w:tcPr>
            <w:tcW w:w="1143" w:type="dxa"/>
            <w:shd w:val="clear" w:color="auto" w:fill="auto"/>
          </w:tcPr>
          <w:p w14:paraId="2B4D7F3E" w14:textId="772373BF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71733F4" w14:textId="2F16750A" w:rsidR="00BE114D" w:rsidRDefault="00E26E3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rmin</w:t>
            </w:r>
          </w:p>
        </w:tc>
      </w:tr>
      <w:tr w:rsidR="00BE114D" w14:paraId="38C4165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1B7A6DB5" w14:textId="559A8A55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150" w:type="dxa"/>
            <w:shd w:val="clear" w:color="auto" w:fill="auto"/>
          </w:tcPr>
          <w:p w14:paraId="42CF67A9" w14:textId="59B2230D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29C88CFF" w14:textId="16B5DB7E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0DD5DADF" w14:textId="6FFAB557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603A5462" w14:textId="4A4D68AF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BE114D" w:rsidRPr="000705F5" w14:paraId="76CC90A3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70473516" w14:textId="77777777" w:rsidR="00BE114D" w:rsidRPr="000705F5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0705F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Items</w:t>
            </w:r>
          </w:p>
        </w:tc>
      </w:tr>
      <w:tr w:rsidR="00BE114D" w:rsidRPr="00BF3D5F" w14:paraId="184113A9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20D5C2F7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43A53A0C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34B0C0AB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Ac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BDC1F95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ue Date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46B49190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BE114D" w:rsidRPr="00BF3D5F" w14:paraId="0B664F9D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39C05C7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63964C6D" w14:textId="729330CA" w:rsidR="00BE114D" w:rsidRPr="00BF3D5F" w:rsidRDefault="002F7E84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S4 Hana Sandbox access required for Elinor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17FEE717" w14:textId="44302427" w:rsidR="00BE114D" w:rsidRPr="00EA0F17" w:rsidRDefault="008F40C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Follow up with Manfred and PMO team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28F409A4" w14:textId="5B8C6A2A" w:rsidR="00BE114D" w:rsidRPr="00BF3D5F" w:rsidRDefault="008F40C9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30</w:t>
            </w:r>
            <w:r w:rsidR="00BE114D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/09/2023</w:t>
            </w:r>
          </w:p>
        </w:tc>
        <w:tc>
          <w:tcPr>
            <w:tcW w:w="2099" w:type="dxa"/>
          </w:tcPr>
          <w:p w14:paraId="35229978" w14:textId="629B0B07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:rsidRPr="00BF3D5F" w14:paraId="234035FF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6F08E44B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432AFC2B" w14:textId="1C5D8843" w:rsidR="00BE114D" w:rsidRDefault="00DB59F4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ext week Armin</w:t>
            </w:r>
            <w:r w:rsidR="006D346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Lange’s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Vacation plan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6318DF40" w14:textId="5449B0C7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Next week workshops </w:t>
            </w:r>
            <w:r w:rsidR="007F6E88">
              <w:rPr>
                <w:rFonts w:ascii="Arial" w:hAnsi="Arial" w:cs="Arial"/>
                <w:color w:val="4B575F" w:themeColor="text1"/>
                <w:sz w:val="20"/>
                <w:szCs w:val="20"/>
              </w:rPr>
              <w:t>should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be scheduled on </w:t>
            </w:r>
            <w:r w:rsidR="00B3603B">
              <w:rPr>
                <w:rFonts w:ascii="Arial" w:hAnsi="Arial" w:cs="Arial"/>
                <w:color w:val="4B575F" w:themeColor="text1"/>
                <w:sz w:val="20"/>
                <w:szCs w:val="20"/>
              </w:rPr>
              <w:t>2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-Sep </w:t>
            </w:r>
          </w:p>
        </w:tc>
        <w:tc>
          <w:tcPr>
            <w:tcW w:w="1143" w:type="dxa"/>
            <w:shd w:val="clear" w:color="auto" w:fill="auto"/>
          </w:tcPr>
          <w:p w14:paraId="4C398E17" w14:textId="1BCDCCBD" w:rsidR="00BE114D" w:rsidRPr="00BF3D5F" w:rsidRDefault="00B3603B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4</w:t>
            </w:r>
            <w:r w:rsidR="00BE114D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/09/2023</w:t>
            </w:r>
          </w:p>
        </w:tc>
        <w:tc>
          <w:tcPr>
            <w:tcW w:w="2099" w:type="dxa"/>
          </w:tcPr>
          <w:p w14:paraId="570CDB26" w14:textId="41BA72A1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 Lange</w:t>
            </w:r>
          </w:p>
        </w:tc>
      </w:tr>
      <w:tr w:rsidR="00BE114D" w14:paraId="09A3569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71642E68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2B554385" w14:textId="6FCDB6D9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010C02FD" w14:textId="3261DFA6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44DB43D4" w14:textId="6169C97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AC60465" w14:textId="1CD2E36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BE114D" w14:paraId="1D4A6190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079904E" w14:textId="705E1313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52A1ABA5" w14:textId="452FE59B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1F42B256" w14:textId="3314EF5F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CC04091" w14:textId="19858A3C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679E4C6" w14:textId="28F6A786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E114D" w14:paraId="1DE2A6D6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2213F1B7" w14:textId="640EB803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722CAC5B" w14:textId="602AF6B9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36DD1136" w14:textId="06B17039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9EA274C" w14:textId="5A1F880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6F270EB" w14:textId="598839D5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</w:tbl>
    <w:p w14:paraId="2F7DF1DF" w14:textId="06A2D8ED" w:rsidR="00A4437F" w:rsidRPr="00BF3D5F" w:rsidRDefault="00A4437F" w:rsidP="00476039">
      <w:pPr>
        <w:rPr>
          <w:lang w:val="en-US"/>
        </w:rPr>
      </w:pPr>
    </w:p>
    <w:sectPr w:rsidR="00A4437F" w:rsidRPr="00BF3D5F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1E4E9" w14:textId="77777777" w:rsidR="00FA0DC4" w:rsidRDefault="00FA0DC4" w:rsidP="00E85BFF">
      <w:pPr>
        <w:spacing w:after="0" w:line="240" w:lineRule="auto"/>
      </w:pPr>
      <w:r>
        <w:separator/>
      </w:r>
    </w:p>
  </w:endnote>
  <w:endnote w:type="continuationSeparator" w:id="0">
    <w:p w14:paraId="05955825" w14:textId="77777777" w:rsidR="00FA0DC4" w:rsidRDefault="00FA0DC4" w:rsidP="00E85BFF">
      <w:pPr>
        <w:spacing w:after="0" w:line="240" w:lineRule="auto"/>
      </w:pPr>
      <w:r>
        <w:continuationSeparator/>
      </w:r>
    </w:p>
  </w:endnote>
  <w:endnote w:type="continuationNotice" w:id="1">
    <w:p w14:paraId="7072BBBC" w14:textId="77777777" w:rsidR="00FA0DC4" w:rsidRDefault="00FA0D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70D75" w14:textId="77777777" w:rsidR="00FA0DC4" w:rsidRDefault="00FA0DC4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5BAC1B4D" w14:textId="77777777" w:rsidR="00FA0DC4" w:rsidRDefault="00FA0DC4" w:rsidP="00E85BFF">
      <w:pPr>
        <w:spacing w:after="0" w:line="240" w:lineRule="auto"/>
      </w:pPr>
      <w:r>
        <w:continuationSeparator/>
      </w:r>
    </w:p>
  </w:footnote>
  <w:footnote w:type="continuationNotice" w:id="1">
    <w:p w14:paraId="424E35C7" w14:textId="77777777" w:rsidR="00FA0DC4" w:rsidRDefault="00FA0D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F460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150385"/>
    <w:multiLevelType w:val="hybridMultilevel"/>
    <w:tmpl w:val="9A16BBF0"/>
    <w:lvl w:ilvl="0" w:tplc="479EFA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3"/>
  </w:num>
  <w:num w:numId="2" w16cid:durableId="1308978159">
    <w:abstractNumId w:val="1"/>
  </w:num>
  <w:num w:numId="3" w16cid:durableId="2024893006">
    <w:abstractNumId w:val="4"/>
  </w:num>
  <w:num w:numId="4" w16cid:durableId="1340547321">
    <w:abstractNumId w:val="2"/>
  </w:num>
  <w:num w:numId="5" w16cid:durableId="632058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1F78"/>
    <w:rsid w:val="000036FC"/>
    <w:rsid w:val="00003743"/>
    <w:rsid w:val="000412EF"/>
    <w:rsid w:val="00050F10"/>
    <w:rsid w:val="00057C1D"/>
    <w:rsid w:val="0006255B"/>
    <w:rsid w:val="000705F5"/>
    <w:rsid w:val="00082E5C"/>
    <w:rsid w:val="00084450"/>
    <w:rsid w:val="0009279B"/>
    <w:rsid w:val="00094357"/>
    <w:rsid w:val="00094373"/>
    <w:rsid w:val="000A094C"/>
    <w:rsid w:val="000A34BE"/>
    <w:rsid w:val="000A3524"/>
    <w:rsid w:val="000A61A5"/>
    <w:rsid w:val="000A7DCA"/>
    <w:rsid w:val="000A7F63"/>
    <w:rsid w:val="000B10A4"/>
    <w:rsid w:val="000B656C"/>
    <w:rsid w:val="000D5266"/>
    <w:rsid w:val="000E4BD8"/>
    <w:rsid w:val="000F0C2C"/>
    <w:rsid w:val="000F31CE"/>
    <w:rsid w:val="000F323C"/>
    <w:rsid w:val="000F3A21"/>
    <w:rsid w:val="00104F01"/>
    <w:rsid w:val="001102EF"/>
    <w:rsid w:val="00113324"/>
    <w:rsid w:val="00114C5F"/>
    <w:rsid w:val="00130978"/>
    <w:rsid w:val="00134F1D"/>
    <w:rsid w:val="001369E2"/>
    <w:rsid w:val="00140E29"/>
    <w:rsid w:val="001439CE"/>
    <w:rsid w:val="00152196"/>
    <w:rsid w:val="00157205"/>
    <w:rsid w:val="001732E7"/>
    <w:rsid w:val="001818F7"/>
    <w:rsid w:val="001820B2"/>
    <w:rsid w:val="00193B1C"/>
    <w:rsid w:val="00194EC3"/>
    <w:rsid w:val="0019762C"/>
    <w:rsid w:val="0019790A"/>
    <w:rsid w:val="001A72A4"/>
    <w:rsid w:val="001B21DF"/>
    <w:rsid w:val="001B3621"/>
    <w:rsid w:val="001B3C10"/>
    <w:rsid w:val="001B7788"/>
    <w:rsid w:val="001C3842"/>
    <w:rsid w:val="001C4A67"/>
    <w:rsid w:val="001D1D29"/>
    <w:rsid w:val="001F637C"/>
    <w:rsid w:val="00200459"/>
    <w:rsid w:val="002048AC"/>
    <w:rsid w:val="00212E60"/>
    <w:rsid w:val="00222E06"/>
    <w:rsid w:val="00244436"/>
    <w:rsid w:val="00247CF0"/>
    <w:rsid w:val="002825C7"/>
    <w:rsid w:val="0029152E"/>
    <w:rsid w:val="00291DC8"/>
    <w:rsid w:val="00294826"/>
    <w:rsid w:val="0029578C"/>
    <w:rsid w:val="002A0FAD"/>
    <w:rsid w:val="002E78F9"/>
    <w:rsid w:val="002F605B"/>
    <w:rsid w:val="002F7E84"/>
    <w:rsid w:val="00303FC4"/>
    <w:rsid w:val="00310150"/>
    <w:rsid w:val="00313784"/>
    <w:rsid w:val="0031610B"/>
    <w:rsid w:val="00332FA5"/>
    <w:rsid w:val="00333FAC"/>
    <w:rsid w:val="00345C70"/>
    <w:rsid w:val="00350C64"/>
    <w:rsid w:val="00350D8B"/>
    <w:rsid w:val="00355F77"/>
    <w:rsid w:val="00356ABC"/>
    <w:rsid w:val="00370C4C"/>
    <w:rsid w:val="00371BF7"/>
    <w:rsid w:val="0037654E"/>
    <w:rsid w:val="0038048D"/>
    <w:rsid w:val="00390B0C"/>
    <w:rsid w:val="003972E9"/>
    <w:rsid w:val="003B2C25"/>
    <w:rsid w:val="003B5ED8"/>
    <w:rsid w:val="003C2027"/>
    <w:rsid w:val="003C643D"/>
    <w:rsid w:val="003E6041"/>
    <w:rsid w:val="003F1E3D"/>
    <w:rsid w:val="003F741E"/>
    <w:rsid w:val="004148B2"/>
    <w:rsid w:val="00415645"/>
    <w:rsid w:val="00422326"/>
    <w:rsid w:val="00424A10"/>
    <w:rsid w:val="0042661C"/>
    <w:rsid w:val="0042784F"/>
    <w:rsid w:val="00436D8A"/>
    <w:rsid w:val="00452B2D"/>
    <w:rsid w:val="004532EE"/>
    <w:rsid w:val="004549A3"/>
    <w:rsid w:val="00455676"/>
    <w:rsid w:val="00464AF5"/>
    <w:rsid w:val="004665F4"/>
    <w:rsid w:val="00467DEB"/>
    <w:rsid w:val="00476039"/>
    <w:rsid w:val="00485F50"/>
    <w:rsid w:val="00492C0C"/>
    <w:rsid w:val="00493D66"/>
    <w:rsid w:val="00494AB4"/>
    <w:rsid w:val="004A5C73"/>
    <w:rsid w:val="004A7084"/>
    <w:rsid w:val="004C2B7B"/>
    <w:rsid w:val="004C7FA8"/>
    <w:rsid w:val="004E3AB6"/>
    <w:rsid w:val="004F7CDB"/>
    <w:rsid w:val="00503FD9"/>
    <w:rsid w:val="00505381"/>
    <w:rsid w:val="005106AB"/>
    <w:rsid w:val="00513C88"/>
    <w:rsid w:val="005205ED"/>
    <w:rsid w:val="005271CD"/>
    <w:rsid w:val="00536A8C"/>
    <w:rsid w:val="00536E82"/>
    <w:rsid w:val="0054167B"/>
    <w:rsid w:val="005532C7"/>
    <w:rsid w:val="00562322"/>
    <w:rsid w:val="00572079"/>
    <w:rsid w:val="00577C29"/>
    <w:rsid w:val="00580175"/>
    <w:rsid w:val="005859E0"/>
    <w:rsid w:val="005945A1"/>
    <w:rsid w:val="005A543E"/>
    <w:rsid w:val="005A7FAF"/>
    <w:rsid w:val="005C1806"/>
    <w:rsid w:val="005C4AE1"/>
    <w:rsid w:val="005E0203"/>
    <w:rsid w:val="005E6791"/>
    <w:rsid w:val="005F6654"/>
    <w:rsid w:val="005F7113"/>
    <w:rsid w:val="00607032"/>
    <w:rsid w:val="00614F08"/>
    <w:rsid w:val="00616440"/>
    <w:rsid w:val="00616547"/>
    <w:rsid w:val="00632324"/>
    <w:rsid w:val="00641175"/>
    <w:rsid w:val="006509C7"/>
    <w:rsid w:val="00655CE5"/>
    <w:rsid w:val="00661F10"/>
    <w:rsid w:val="00670C0D"/>
    <w:rsid w:val="00673AB3"/>
    <w:rsid w:val="00677768"/>
    <w:rsid w:val="006954AA"/>
    <w:rsid w:val="006B3059"/>
    <w:rsid w:val="006B68A9"/>
    <w:rsid w:val="006C1195"/>
    <w:rsid w:val="006D346C"/>
    <w:rsid w:val="006D4FF8"/>
    <w:rsid w:val="006F1DDE"/>
    <w:rsid w:val="006F364B"/>
    <w:rsid w:val="006F6C66"/>
    <w:rsid w:val="00700B89"/>
    <w:rsid w:val="00704DD7"/>
    <w:rsid w:val="00711092"/>
    <w:rsid w:val="00720B49"/>
    <w:rsid w:val="007323C5"/>
    <w:rsid w:val="00734D8C"/>
    <w:rsid w:val="007350DB"/>
    <w:rsid w:val="007373ED"/>
    <w:rsid w:val="00744F29"/>
    <w:rsid w:val="007704D4"/>
    <w:rsid w:val="0078075D"/>
    <w:rsid w:val="00782360"/>
    <w:rsid w:val="007873B0"/>
    <w:rsid w:val="00790A1C"/>
    <w:rsid w:val="00790A90"/>
    <w:rsid w:val="0079400A"/>
    <w:rsid w:val="00796A30"/>
    <w:rsid w:val="007C069C"/>
    <w:rsid w:val="007D462C"/>
    <w:rsid w:val="007D6D0F"/>
    <w:rsid w:val="007E01FF"/>
    <w:rsid w:val="007E74A6"/>
    <w:rsid w:val="007F0890"/>
    <w:rsid w:val="007F6E88"/>
    <w:rsid w:val="00800714"/>
    <w:rsid w:val="008044E6"/>
    <w:rsid w:val="00806280"/>
    <w:rsid w:val="00811D80"/>
    <w:rsid w:val="00816591"/>
    <w:rsid w:val="00820F01"/>
    <w:rsid w:val="0085381E"/>
    <w:rsid w:val="00856ACE"/>
    <w:rsid w:val="00873956"/>
    <w:rsid w:val="00890068"/>
    <w:rsid w:val="00897498"/>
    <w:rsid w:val="008A09FA"/>
    <w:rsid w:val="008A4C9A"/>
    <w:rsid w:val="008C4609"/>
    <w:rsid w:val="008C462E"/>
    <w:rsid w:val="008D44FA"/>
    <w:rsid w:val="008D6F1C"/>
    <w:rsid w:val="008E147B"/>
    <w:rsid w:val="008E556C"/>
    <w:rsid w:val="008F152E"/>
    <w:rsid w:val="008F40C9"/>
    <w:rsid w:val="008F5ECE"/>
    <w:rsid w:val="00903652"/>
    <w:rsid w:val="009332E8"/>
    <w:rsid w:val="00935F8D"/>
    <w:rsid w:val="00941515"/>
    <w:rsid w:val="00942360"/>
    <w:rsid w:val="009460AB"/>
    <w:rsid w:val="00951424"/>
    <w:rsid w:val="0097039C"/>
    <w:rsid w:val="009757AD"/>
    <w:rsid w:val="009A729A"/>
    <w:rsid w:val="009B2C53"/>
    <w:rsid w:val="009B3AA6"/>
    <w:rsid w:val="009B6550"/>
    <w:rsid w:val="009C26CE"/>
    <w:rsid w:val="009C7C02"/>
    <w:rsid w:val="009D3DA9"/>
    <w:rsid w:val="009E2E01"/>
    <w:rsid w:val="009E6013"/>
    <w:rsid w:val="00A169F8"/>
    <w:rsid w:val="00A42DC5"/>
    <w:rsid w:val="00A4437F"/>
    <w:rsid w:val="00A44F1A"/>
    <w:rsid w:val="00A74056"/>
    <w:rsid w:val="00A870E1"/>
    <w:rsid w:val="00A877D9"/>
    <w:rsid w:val="00AA129A"/>
    <w:rsid w:val="00AA5B31"/>
    <w:rsid w:val="00AC5589"/>
    <w:rsid w:val="00AD210E"/>
    <w:rsid w:val="00AD5017"/>
    <w:rsid w:val="00B06B8F"/>
    <w:rsid w:val="00B21F49"/>
    <w:rsid w:val="00B26DE8"/>
    <w:rsid w:val="00B355BA"/>
    <w:rsid w:val="00B3603B"/>
    <w:rsid w:val="00B60FDC"/>
    <w:rsid w:val="00B620B6"/>
    <w:rsid w:val="00B70206"/>
    <w:rsid w:val="00B70657"/>
    <w:rsid w:val="00B70AD1"/>
    <w:rsid w:val="00B75DCF"/>
    <w:rsid w:val="00B76C54"/>
    <w:rsid w:val="00B8176B"/>
    <w:rsid w:val="00BC420F"/>
    <w:rsid w:val="00BD0189"/>
    <w:rsid w:val="00BE075A"/>
    <w:rsid w:val="00BE114D"/>
    <w:rsid w:val="00BF3D5F"/>
    <w:rsid w:val="00BF4522"/>
    <w:rsid w:val="00BF4A90"/>
    <w:rsid w:val="00BF5473"/>
    <w:rsid w:val="00C03DEC"/>
    <w:rsid w:val="00C07415"/>
    <w:rsid w:val="00C12F0B"/>
    <w:rsid w:val="00C24123"/>
    <w:rsid w:val="00C3617F"/>
    <w:rsid w:val="00C362C4"/>
    <w:rsid w:val="00C434DE"/>
    <w:rsid w:val="00C55503"/>
    <w:rsid w:val="00C6314E"/>
    <w:rsid w:val="00C83BE1"/>
    <w:rsid w:val="00C84361"/>
    <w:rsid w:val="00CA308B"/>
    <w:rsid w:val="00CC0252"/>
    <w:rsid w:val="00CC2E3A"/>
    <w:rsid w:val="00CC55D6"/>
    <w:rsid w:val="00CC7DC1"/>
    <w:rsid w:val="00CD0CB1"/>
    <w:rsid w:val="00CD34FF"/>
    <w:rsid w:val="00CD62F9"/>
    <w:rsid w:val="00CF064D"/>
    <w:rsid w:val="00CF565F"/>
    <w:rsid w:val="00CF5806"/>
    <w:rsid w:val="00CF5B41"/>
    <w:rsid w:val="00D16DD6"/>
    <w:rsid w:val="00D224F9"/>
    <w:rsid w:val="00D2302B"/>
    <w:rsid w:val="00D233C5"/>
    <w:rsid w:val="00D24AF8"/>
    <w:rsid w:val="00D25F9F"/>
    <w:rsid w:val="00D34BF8"/>
    <w:rsid w:val="00D431BB"/>
    <w:rsid w:val="00D4627E"/>
    <w:rsid w:val="00D54F45"/>
    <w:rsid w:val="00D57542"/>
    <w:rsid w:val="00D63E4C"/>
    <w:rsid w:val="00D73A8F"/>
    <w:rsid w:val="00D76A9D"/>
    <w:rsid w:val="00D9026A"/>
    <w:rsid w:val="00D90399"/>
    <w:rsid w:val="00DA2B0E"/>
    <w:rsid w:val="00DB041C"/>
    <w:rsid w:val="00DB59F4"/>
    <w:rsid w:val="00DC1941"/>
    <w:rsid w:val="00DC5A34"/>
    <w:rsid w:val="00DC6A50"/>
    <w:rsid w:val="00DD36F3"/>
    <w:rsid w:val="00DF03C9"/>
    <w:rsid w:val="00DF3851"/>
    <w:rsid w:val="00E00FFB"/>
    <w:rsid w:val="00E125FA"/>
    <w:rsid w:val="00E142D6"/>
    <w:rsid w:val="00E26E39"/>
    <w:rsid w:val="00E329D2"/>
    <w:rsid w:val="00E34120"/>
    <w:rsid w:val="00E66375"/>
    <w:rsid w:val="00E75FFD"/>
    <w:rsid w:val="00E85BFF"/>
    <w:rsid w:val="00E94CFD"/>
    <w:rsid w:val="00EA0F17"/>
    <w:rsid w:val="00EA453D"/>
    <w:rsid w:val="00ED19FE"/>
    <w:rsid w:val="00ED23A7"/>
    <w:rsid w:val="00ED564A"/>
    <w:rsid w:val="00EF23C2"/>
    <w:rsid w:val="00EF6B8C"/>
    <w:rsid w:val="00F02AF9"/>
    <w:rsid w:val="00F168C1"/>
    <w:rsid w:val="00F2108A"/>
    <w:rsid w:val="00F35994"/>
    <w:rsid w:val="00F41710"/>
    <w:rsid w:val="00F45FF1"/>
    <w:rsid w:val="00F460AD"/>
    <w:rsid w:val="00F66A64"/>
    <w:rsid w:val="00F66A6E"/>
    <w:rsid w:val="00F67D4D"/>
    <w:rsid w:val="00F7511D"/>
    <w:rsid w:val="00F81B59"/>
    <w:rsid w:val="00F84BFE"/>
    <w:rsid w:val="00F852EC"/>
    <w:rsid w:val="00F87812"/>
    <w:rsid w:val="00FA0DC4"/>
    <w:rsid w:val="00FA3ADA"/>
    <w:rsid w:val="00FA6BAB"/>
    <w:rsid w:val="00FB28E3"/>
    <w:rsid w:val="00FB3E20"/>
    <w:rsid w:val="00FB5A18"/>
    <w:rsid w:val="00FD38CD"/>
    <w:rsid w:val="00FE12EF"/>
    <w:rsid w:val="00FF6C67"/>
    <w:rsid w:val="01226910"/>
    <w:rsid w:val="04772D43"/>
    <w:rsid w:val="047E59EE"/>
    <w:rsid w:val="0A73C3ED"/>
    <w:rsid w:val="0DE1E34E"/>
    <w:rsid w:val="15E38748"/>
    <w:rsid w:val="18B7DE22"/>
    <w:rsid w:val="1AB5FDEF"/>
    <w:rsid w:val="1D530A3E"/>
    <w:rsid w:val="202D5DB6"/>
    <w:rsid w:val="2108C19A"/>
    <w:rsid w:val="212A6168"/>
    <w:rsid w:val="2635185D"/>
    <w:rsid w:val="27FD6FAC"/>
    <w:rsid w:val="2EB169AB"/>
    <w:rsid w:val="310862D4"/>
    <w:rsid w:val="38EE15F3"/>
    <w:rsid w:val="3D668F17"/>
    <w:rsid w:val="405B714B"/>
    <w:rsid w:val="45A79992"/>
    <w:rsid w:val="4779198D"/>
    <w:rsid w:val="4AB8A779"/>
    <w:rsid w:val="4FB45A6C"/>
    <w:rsid w:val="514474F6"/>
    <w:rsid w:val="52867D24"/>
    <w:rsid w:val="544DAA1E"/>
    <w:rsid w:val="58E76F70"/>
    <w:rsid w:val="5A133AA9"/>
    <w:rsid w:val="5AD03108"/>
    <w:rsid w:val="657AB052"/>
    <w:rsid w:val="65F8F708"/>
    <w:rsid w:val="68AE8D6F"/>
    <w:rsid w:val="6BADAA02"/>
    <w:rsid w:val="6E3EFCFD"/>
    <w:rsid w:val="70460EA8"/>
    <w:rsid w:val="7421613F"/>
    <w:rsid w:val="7627A6B3"/>
    <w:rsid w:val="76872C5E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72079"/>
  </w:style>
  <w:style w:type="character" w:customStyle="1" w:styleId="eop">
    <w:name w:val="eop"/>
    <w:basedOn w:val="DefaultParagraphFont"/>
    <w:rsid w:val="00572079"/>
  </w:style>
  <w:style w:type="paragraph" w:styleId="ListBullet">
    <w:name w:val="List Bullet"/>
    <w:basedOn w:val="Normal"/>
    <w:uiPriority w:val="99"/>
    <w:unhideWhenUsed/>
    <w:rsid w:val="00332FA5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023242E16A24F4CB2416AB827ADB0CE" ma:contentTypeVersion="7" ma:contentTypeDescription="新しいドキュメントを作成します。" ma:contentTypeScope="" ma:versionID="ca4c6ca757caedacfc3938e5c1ac1c01">
  <xsd:schema xmlns:xsd="http://www.w3.org/2001/XMLSchema" xmlns:xs="http://www.w3.org/2001/XMLSchema" xmlns:p="http://schemas.microsoft.com/office/2006/metadata/properties" xmlns:ns2="547bb0ea-b747-48ae-ae84-00bb295ed44c" targetNamespace="http://schemas.microsoft.com/office/2006/metadata/properties" ma:root="true" ma:fieldsID="769f1e7e156efec7c96a064fde1556b2" ns2:_="">
    <xsd:import namespace="547bb0ea-b747-48ae-ae84-00bb295e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bb0ea-b747-48ae-ae84-00bb295ed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0FCD1A-921A-4A75-9BE6-532639568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bb0ea-b747-48ae-ae84-00bb295ed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Namasivayam, Manivasagan</cp:lastModifiedBy>
  <cp:revision>262</cp:revision>
  <cp:lastPrinted>2022-12-14T17:58:00Z</cp:lastPrinted>
  <dcterms:created xsi:type="dcterms:W3CDTF">2022-09-28T06:33:00Z</dcterms:created>
  <dcterms:modified xsi:type="dcterms:W3CDTF">2023-09-1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3242E16A24F4CB2416AB827ADB0CE</vt:lpwstr>
  </property>
  <property fmtid="{D5CDD505-2E9C-101B-9397-08002B2CF9AE}" pid="3" name="MediaServiceImageTags">
    <vt:lpwstr/>
  </property>
</Properties>
</file>